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8F295" w14:textId="77777777" w:rsidR="00DC6F25" w:rsidRPr="00740951" w:rsidRDefault="00EE2BB8" w:rsidP="00384BCF">
      <w:pPr>
        <w:pStyle w:val="1"/>
        <w:spacing w:line="360" w:lineRule="auto"/>
        <w:rPr>
          <w:rFonts w:ascii="Times New Roman" w:hAnsi="Times New Roman" w:cs="Times New Roman"/>
          <w:color w:val="0D0D0D" w:themeColor="text1" w:themeTint="F2"/>
        </w:rPr>
      </w:pPr>
      <w:r w:rsidRPr="00740951">
        <w:rPr>
          <w:rFonts w:ascii="Times New Roman" w:hAnsi="Times New Roman" w:cs="Times New Roman"/>
          <w:color w:val="0D0D0D" w:themeColor="text1" w:themeTint="F2"/>
        </w:rPr>
        <w:t>НАЦИОНАЛЕН ЕСЕНЕН ТУРНИР ПО ИНФОРМАЦИОННИ ТЕХНОЛОГИИ</w:t>
      </w:r>
    </w:p>
    <w:p w14:paraId="67BEFB6B" w14:textId="77777777" w:rsidR="00DC6F25" w:rsidRPr="00740951" w:rsidRDefault="00EE2BB8" w:rsidP="00384BCF">
      <w:pPr>
        <w:pStyle w:val="1"/>
        <w:spacing w:line="360" w:lineRule="auto"/>
        <w:rPr>
          <w:rFonts w:ascii="Times New Roman" w:hAnsi="Times New Roman" w:cs="Times New Roman"/>
          <w:color w:val="0D0D0D" w:themeColor="text1" w:themeTint="F2"/>
        </w:rPr>
      </w:pPr>
      <w:r w:rsidRPr="00740951">
        <w:rPr>
          <w:rFonts w:ascii="Times New Roman" w:hAnsi="Times New Roman" w:cs="Times New Roman"/>
          <w:color w:val="0D0D0D" w:themeColor="text1" w:themeTint="F2"/>
        </w:rPr>
        <w:t>„ДЖОН АТАНАСОВ“</w:t>
      </w:r>
    </w:p>
    <w:p w14:paraId="24C0280A" w14:textId="77777777" w:rsidR="00DC6F25" w:rsidRPr="00740951" w:rsidRDefault="00EE2BB8" w:rsidP="00384BCF">
      <w:pPr>
        <w:pStyle w:val="1"/>
        <w:spacing w:line="360" w:lineRule="auto"/>
        <w:rPr>
          <w:rFonts w:ascii="Times New Roman" w:hAnsi="Times New Roman" w:cs="Times New Roman"/>
          <w:color w:val="0D0D0D" w:themeColor="text1" w:themeTint="F2"/>
        </w:rPr>
      </w:pPr>
      <w:r w:rsidRPr="00740951">
        <w:rPr>
          <w:rFonts w:ascii="Times New Roman" w:hAnsi="Times New Roman" w:cs="Times New Roman"/>
          <w:color w:val="0D0D0D" w:themeColor="text1" w:themeTint="F2"/>
        </w:rPr>
        <w:t>2023/2024</w:t>
      </w:r>
    </w:p>
    <w:p w14:paraId="7ACCDE3F" w14:textId="77777777" w:rsidR="00DC6F25" w:rsidRPr="00740951" w:rsidRDefault="00DC6F25" w:rsidP="004419B8">
      <w:pPr>
        <w:spacing w:line="36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0771631" w14:textId="77777777" w:rsidR="00DC6F25" w:rsidRPr="00A32D33" w:rsidRDefault="00EE2BB8" w:rsidP="004419B8">
      <w:pPr>
        <w:pStyle w:val="aa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  <w:lang w:val="ru-RU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ТЕМА: </w:t>
      </w: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TypoChecker</w:t>
      </w:r>
    </w:p>
    <w:p w14:paraId="139B20A8" w14:textId="77777777" w:rsidR="00DC6F25" w:rsidRPr="00740951" w:rsidRDefault="00EE2BB8" w:rsidP="004419B8">
      <w:pPr>
        <w:pStyle w:val="aa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АВТОРИ:</w:t>
      </w:r>
    </w:p>
    <w:p w14:paraId="4140921E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Иван Христов Иванов</w:t>
      </w:r>
    </w:p>
    <w:p w14:paraId="65324E81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ЕГН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0645268764</w:t>
      </w:r>
    </w:p>
    <w:p w14:paraId="55FAA140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адрес: гр. Шумен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,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ул. Никола Вапцаров №6</w:t>
      </w:r>
    </w:p>
    <w:p w14:paraId="0B08EDCB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телефон: 0885448632</w:t>
      </w:r>
    </w:p>
    <w:p w14:paraId="70973A8B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ru-RU"/>
        </w:rPr>
      </w:pPr>
      <w:r w:rsidRPr="00740951">
        <w:rPr>
          <w:rFonts w:ascii="Times New Roman" w:hAnsi="Times New Roman" w:cs="Times New Roman"/>
          <w:sz w:val="24"/>
          <w:szCs w:val="24"/>
        </w:rPr>
        <w:t xml:space="preserve">е-mail:  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vankata</w:t>
      </w:r>
      <w:r w:rsidRPr="00384BCF">
        <w:rPr>
          <w:rFonts w:ascii="Times New Roman" w:hAnsi="Times New Roman" w:cs="Times New Roman"/>
          <w:sz w:val="24"/>
          <w:szCs w:val="24"/>
          <w:lang w:val="ru-RU"/>
        </w:rPr>
        <w:t>384@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gmail</w:t>
      </w:r>
      <w:r w:rsidRPr="00384BCF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com</w:t>
      </w:r>
    </w:p>
    <w:p w14:paraId="74ADD05E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ru-RU"/>
        </w:rPr>
        <w:t xml:space="preserve">училище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СУ „Сава Доброплодни“</w:t>
      </w:r>
    </w:p>
    <w:p w14:paraId="4B1F9950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клас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XI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клас</w:t>
      </w:r>
    </w:p>
    <w:p w14:paraId="164972F3" w14:textId="77777777" w:rsidR="00DC6F25" w:rsidRPr="00740951" w:rsidRDefault="00DC6F25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1ACB8270" w14:textId="77777777" w:rsidR="00DC6F25" w:rsidRPr="00A777F2" w:rsidRDefault="00EE2BB8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  <w:r w:rsidRPr="00740951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Мартин Миленов Жечков</w:t>
      </w:r>
      <w:r w:rsidR="00A777F2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.</w:t>
      </w:r>
    </w:p>
    <w:p w14:paraId="0C57B1F9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ЕГН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0651048727</w:t>
      </w:r>
    </w:p>
    <w:p w14:paraId="1B53422D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адрес: гр. Шумен ул. Алеко Константинов №4, </w:t>
      </w:r>
    </w:p>
    <w:p w14:paraId="641E6BF9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телефон: 0895105052</w:t>
      </w:r>
    </w:p>
    <w:p w14:paraId="7E210F10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ru-RU"/>
        </w:rPr>
      </w:pPr>
      <w:r w:rsidRPr="00740951">
        <w:rPr>
          <w:rFonts w:ascii="Times New Roman" w:hAnsi="Times New Roman" w:cs="Times New Roman"/>
          <w:sz w:val="24"/>
          <w:szCs w:val="24"/>
        </w:rPr>
        <w:t xml:space="preserve">е-mail:  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martin</w:t>
      </w:r>
      <w:r w:rsidRPr="00384BCF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jechkov</w:t>
      </w:r>
      <w:r w:rsidRPr="00384BCF">
        <w:rPr>
          <w:rFonts w:ascii="Times New Roman" w:hAnsi="Times New Roman" w:cs="Times New Roman"/>
          <w:sz w:val="24"/>
          <w:szCs w:val="24"/>
          <w:lang w:val="ru-RU"/>
        </w:rPr>
        <w:t>@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gmail</w:t>
      </w:r>
      <w:r w:rsidRPr="00384BCF">
        <w:rPr>
          <w:rFonts w:ascii="Times New Roman" w:hAnsi="Times New Roman" w:cs="Times New Roman"/>
          <w:sz w:val="24"/>
          <w:szCs w:val="24"/>
          <w:lang w:val="ru-RU"/>
        </w:rPr>
        <w:t>.</w:t>
      </w:r>
      <w:r w:rsidRPr="00384BCF">
        <w:rPr>
          <w:rFonts w:ascii="Times New Roman" w:hAnsi="Times New Roman" w:cs="Times New Roman"/>
          <w:sz w:val="24"/>
          <w:szCs w:val="24"/>
          <w:lang w:val="en-US"/>
        </w:rPr>
        <w:t>com</w:t>
      </w:r>
    </w:p>
    <w:p w14:paraId="554BD052" w14:textId="77777777" w:rsidR="00DC6F25" w:rsidRP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ru-RU"/>
        </w:rPr>
        <w:t xml:space="preserve">училище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СУ „Сава Доброплодни“</w:t>
      </w:r>
    </w:p>
    <w:p w14:paraId="5883CF33" w14:textId="77777777" w:rsidR="00DC6F25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клас: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XI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клас</w:t>
      </w:r>
    </w:p>
    <w:p w14:paraId="53B0C991" w14:textId="77777777" w:rsidR="00A32D33" w:rsidRPr="00740951" w:rsidRDefault="00A32D33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4031AB0C" w14:textId="77777777" w:rsidR="00DC6F25" w:rsidRPr="00740951" w:rsidRDefault="00EE2BB8" w:rsidP="004419B8">
      <w:pPr>
        <w:pStyle w:val="aa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РЪКОВОДИТЕЛИ: </w:t>
      </w:r>
    </w:p>
    <w:p w14:paraId="4C7BD05D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Тонислав Троев</w:t>
      </w:r>
    </w:p>
    <w:p w14:paraId="44F553EE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телефон: 0894545844</w:t>
      </w:r>
    </w:p>
    <w:p w14:paraId="12A1AAA1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>е-mail: tonyslav_troeff@outlook.com</w:t>
      </w:r>
    </w:p>
    <w:p w14:paraId="5F1B9BCF" w14:textId="77777777" w:rsidR="00DC6F25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>длъжност: учител по информатика</w:t>
      </w:r>
    </w:p>
    <w:p w14:paraId="41352C51" w14:textId="77777777" w:rsidR="00A32D33" w:rsidRPr="00740951" w:rsidRDefault="00A32D33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2FF1EA48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>Станаила Нейкова-Карагаева</w:t>
      </w:r>
    </w:p>
    <w:p w14:paraId="6EB5913D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>телефон: 0877544182</w:t>
      </w:r>
    </w:p>
    <w:p w14:paraId="4691BD22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0951">
        <w:rPr>
          <w:rFonts w:ascii="Times New Roman" w:hAnsi="Times New Roman" w:cs="Times New Roman"/>
          <w:sz w:val="24"/>
          <w:szCs w:val="24"/>
        </w:rPr>
        <w:t xml:space="preserve">е-mail:  </w:t>
      </w:r>
      <w:r w:rsidRPr="00740951">
        <w:rPr>
          <w:rFonts w:ascii="Times New Roman" w:hAnsi="Times New Roman" w:cs="Times New Roman"/>
          <w:sz w:val="24"/>
          <w:szCs w:val="24"/>
          <w:lang w:val="en-US"/>
        </w:rPr>
        <w:t>stanaila.neykova@gmail.com</w:t>
      </w:r>
    </w:p>
    <w:p w14:paraId="60119173" w14:textId="77777777" w:rsidR="00DC6F25" w:rsidRPr="00740951" w:rsidRDefault="00EE2BB8" w:rsidP="004419B8">
      <w:pPr>
        <w:tabs>
          <w:tab w:val="left" w:pos="1985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  <w:lang w:val="en-US"/>
        </w:rPr>
        <w:t>длъжност: учител по информационни технологии</w:t>
      </w:r>
      <w:r w:rsidRPr="00740951">
        <w:rPr>
          <w:rFonts w:ascii="Times New Roman" w:hAnsi="Times New Roman" w:cs="Times New Roman"/>
          <w:sz w:val="24"/>
          <w:szCs w:val="24"/>
        </w:rPr>
        <w:t xml:space="preserve"> и информатика</w:t>
      </w:r>
    </w:p>
    <w:p w14:paraId="1D05C94A" w14:textId="77777777" w:rsidR="00DC6F25" w:rsidRPr="00740951" w:rsidRDefault="00DC6F25" w:rsidP="004419B8">
      <w:pPr>
        <w:tabs>
          <w:tab w:val="left" w:pos="1985"/>
        </w:tabs>
        <w:spacing w:after="0" w:line="36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207CD90" w14:textId="77777777" w:rsidR="00DC6F25" w:rsidRPr="00740951" w:rsidRDefault="00EE2BB8" w:rsidP="004419B8">
      <w:pPr>
        <w:pStyle w:val="aa"/>
        <w:numPr>
          <w:ilvl w:val="0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lastRenderedPageBreak/>
        <w:t>РЕЗЮМЕ:</w:t>
      </w:r>
    </w:p>
    <w:p w14:paraId="0065D134" w14:textId="77777777" w:rsidR="00740951" w:rsidRPr="00740951" w:rsidRDefault="00740951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Цел:</w:t>
      </w:r>
    </w:p>
    <w:p w14:paraId="5D175ABC" w14:textId="77777777" w:rsidR="00A777F2" w:rsidRDefault="00EE2BB8" w:rsidP="00A777F2">
      <w:pPr>
        <w:pStyle w:val="ab"/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 xml:space="preserve">Приложение, което автоматично да открива правописни грешки или непознати за българския език думи в </w:t>
      </w:r>
      <w:r w:rsidRPr="00740951">
        <w:rPr>
          <w:rFonts w:ascii="Times New Roman" w:hAnsi="Times New Roman" w:cs="Times New Roman"/>
          <w:sz w:val="24"/>
          <w:szCs w:val="24"/>
          <w:lang w:val="en-US"/>
        </w:rPr>
        <w:t xml:space="preserve">PDF </w:t>
      </w:r>
      <w:r w:rsidRPr="00740951">
        <w:rPr>
          <w:rFonts w:ascii="Times New Roman" w:hAnsi="Times New Roman" w:cs="Times New Roman"/>
          <w:sz w:val="24"/>
          <w:szCs w:val="24"/>
        </w:rPr>
        <w:t xml:space="preserve">документ или изображение със сканиран текст. </w:t>
      </w:r>
    </w:p>
    <w:p w14:paraId="6400BA87" w14:textId="77777777" w:rsidR="00DC6F25" w:rsidRPr="00740951" w:rsidRDefault="00EE2BB8" w:rsidP="00A777F2">
      <w:pPr>
        <w:pStyle w:val="ab"/>
        <w:spacing w:line="360" w:lineRule="auto"/>
        <w:ind w:firstLine="708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0951">
        <w:rPr>
          <w:rFonts w:ascii="Times New Roman" w:hAnsi="Times New Roman" w:cs="Times New Roman"/>
          <w:sz w:val="24"/>
          <w:szCs w:val="24"/>
        </w:rPr>
        <w:t>Нашата разработка се отличава с възможността за визуализация на сегментите от документа, в които има допуснати неточности (или такива с не достатъчно добро качество).</w:t>
      </w:r>
    </w:p>
    <w:p w14:paraId="0B00ADA1" w14:textId="77777777" w:rsidR="00DC6F25" w:rsidRPr="00740951" w:rsidRDefault="00EE2BB8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 Основни етапи в реализирането на проекта</w:t>
      </w:r>
      <w:r w:rsidR="00740951"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  <w:lang w:val="en-US"/>
        </w:rPr>
        <w:t>:</w:t>
      </w:r>
    </w:p>
    <w:p w14:paraId="3411B223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>Проучване за реализирани вече подобни проекти;</w:t>
      </w:r>
    </w:p>
    <w:p w14:paraId="25EBA87B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>Събиране на необходимата информация;</w:t>
      </w:r>
    </w:p>
    <w:p w14:paraId="5CAB4043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 xml:space="preserve">Проучване на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Microsof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zur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Documen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Intelligenc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PI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;</w:t>
      </w:r>
    </w:p>
    <w:p w14:paraId="30CD326B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>Създаване на API:</w:t>
      </w:r>
    </w:p>
    <w:p w14:paraId="4B13F1CF" w14:textId="77777777" w:rsidR="00DC6F25" w:rsidRPr="00740951" w:rsidRDefault="00EE2BB8" w:rsidP="004419B8">
      <w:pPr>
        <w:pStyle w:val="aa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Извличане на думи от българският език и техните форми от онлайн речници;</w:t>
      </w:r>
    </w:p>
    <w:p w14:paraId="57308237" w14:textId="77777777" w:rsidR="00DC6F25" w:rsidRPr="00740951" w:rsidRDefault="00EE2BB8" w:rsidP="004419B8">
      <w:pPr>
        <w:pStyle w:val="aa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Имплементация на прочитането на текст от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PDF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кумент или снимка чрез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Microsof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zur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Documen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Intelligenc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PI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;</w:t>
      </w:r>
    </w:p>
    <w:p w14:paraId="7B006705" w14:textId="77777777" w:rsidR="00DC6F25" w:rsidRPr="00740951" w:rsidRDefault="00EE2BB8" w:rsidP="004419B8">
      <w:pPr>
        <w:pStyle w:val="aa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Създаване на логика за сравняване на всяка една извлечена дума с базата ни от думи в българският език;</w:t>
      </w:r>
    </w:p>
    <w:p w14:paraId="597D325C" w14:textId="77777777" w:rsidR="00DC6F25" w:rsidRPr="00740951" w:rsidRDefault="00EE2BB8" w:rsidP="004419B8">
      <w:pPr>
        <w:pStyle w:val="aa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Връщане на даден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PDF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документ или изображение с всяка една неразпознаваема или неправилна дума маркирана със съответен цвят;</w:t>
      </w:r>
    </w:p>
    <w:p w14:paraId="3301E3E4" w14:textId="77777777" w:rsidR="00DC6F25" w:rsidRPr="00740951" w:rsidRDefault="00EE2BB8" w:rsidP="004419B8">
      <w:pPr>
        <w:pStyle w:val="aa"/>
        <w:numPr>
          <w:ilvl w:val="1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бавяне към резултата статистиките за подадените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PDF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ru-RU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кументи и/или изображения във файлов формат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JSON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.</w:t>
      </w:r>
    </w:p>
    <w:p w14:paraId="6A906DF4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>Тестване, отстраняване на грешки и споделяне в GitHub;</w:t>
      </w:r>
    </w:p>
    <w:p w14:paraId="41D71876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color w:val="0D0D0D" w:themeColor="text1" w:themeTint="F2"/>
          <w:sz w:val="24"/>
          <w:szCs w:val="24"/>
        </w:rPr>
        <w:t>Изготвяне на материали за презентиране на проекта.</w:t>
      </w:r>
    </w:p>
    <w:p w14:paraId="73D23324" w14:textId="77777777" w:rsidR="00DC6F25" w:rsidRPr="00740951" w:rsidRDefault="00EE2BB8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Ниво на сложност на проекта</w:t>
      </w:r>
      <w:r w:rsid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  <w:lang w:val="en-US"/>
        </w:rPr>
        <w:t>:</w:t>
      </w:r>
    </w:p>
    <w:p w14:paraId="6200E8D5" w14:textId="77777777" w:rsidR="00740951" w:rsidRDefault="00EE2BB8" w:rsidP="004419B8">
      <w:pPr>
        <w:spacing w:after="0" w:line="360" w:lineRule="auto"/>
        <w:ind w:firstLine="708"/>
        <w:jc w:val="both"/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Проектът изисква успешното съчетаване на различни технологии - от извличане на думи до създаване на ефективен алгоритъм за ср</w:t>
      </w:r>
      <w:r w:rsid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авнение и маркиране на грешките.</w:t>
      </w:r>
    </w:p>
    <w:p w14:paraId="57F11DDA" w14:textId="77777777" w:rsidR="00740951" w:rsidRDefault="00EE2BB8" w:rsidP="004419B8">
      <w:pPr>
        <w:pStyle w:val="a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За извличане на думи, реализирахме два отделни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scraper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компонента, които оперират чрез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Selenium.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Този процес сме го разделили условно на две стъпки – извличане на основните форми и след това извличане на всички форми на думите. За да ускорим втората стъпка, сме заложили в кода възможност за многонишково изпълнение, като по този начин паралелно ще се координират много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scraper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инстанции.</w:t>
      </w:r>
    </w:p>
    <w:p w14:paraId="5813124E" w14:textId="77777777" w:rsidR="00740951" w:rsidRDefault="00EE2BB8" w:rsidP="004419B8">
      <w:pPr>
        <w:pStyle w:val="a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lastRenderedPageBreak/>
        <w:t>Разгледахме два подхода, за имплементация на алгоритъма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за откриване на грешки в текста, базирани на две различни структури от данни – хеш таблица и префиксно дърво. За да изберем най-подходящия, ги сравнихме с помощта на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benchmark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тестове.</w:t>
      </w:r>
    </w:p>
    <w:p w14:paraId="6EB21991" w14:textId="77777777" w:rsidR="00740951" w:rsidRDefault="00EE2BB8" w:rsidP="004419B8">
      <w:pPr>
        <w:pStyle w:val="a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За маркирането на грешки използваме две различни библиотеки –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SkiaSharp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(за работа с изображения) и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iText7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(за работа с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PDF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кументи). Въпреки приликите в реализацията, работата с двете библиотеки е коренно различна – изискват се различни познания за структурата на файловите формати и начина, по който можем да въвеждаме промени върху вече съществуващото съдържание. Например – при работа с изображения се използва мерната единица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pixel (px)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и координатите са базирани спрямо горния ляв ъгъл на снимката; при работа с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PDF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кументи се използва мерната единица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point (pt)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и координатите са базирани спрямо долния ляв ъгъл на документа.</w:t>
      </w:r>
    </w:p>
    <w:p w14:paraId="418BCAB5" w14:textId="77777777" w:rsidR="00740951" w:rsidRPr="00740951" w:rsidRDefault="00EE2BB8" w:rsidP="004419B8">
      <w:pPr>
        <w:pStyle w:val="a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За разчитане на текста от сканиран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PDF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документ или изображение, изпълняваме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 OCR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върху съдържанието. Услугата, която използваме за целта, е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Microsof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zur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Document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Intelligence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API.</w:t>
      </w:r>
    </w:p>
    <w:p w14:paraId="2AEC657C" w14:textId="77777777" w:rsidR="00DC6F25" w:rsidRPr="00740951" w:rsidRDefault="00EE2BB8" w:rsidP="004419B8">
      <w:pPr>
        <w:pStyle w:val="aa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Разработихме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Web API,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като използвахме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>framework-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а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 ASP.NET Core.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Тъй като нашето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API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може да работи с много файлове едновременно, отново сме заложили възможност за многонишково изпълнение, с което целим да спестим време на нашите клиенти – няколко файла могат да бъдат обработвани едновременно, без да се изчакват. Извличаме статистики за качеството на съдържанието на документа, които след това записваме 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JSON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формат.</w:t>
      </w:r>
    </w:p>
    <w:p w14:paraId="49FE16D2" w14:textId="77777777" w:rsidR="00DC6F25" w:rsidRPr="00740951" w:rsidRDefault="00EE2BB8" w:rsidP="004419B8">
      <w:pPr>
        <w:spacing w:after="0" w:line="360" w:lineRule="auto"/>
        <w:jc w:val="both"/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ab/>
        <w:t xml:space="preserve">Едно от основните предизвикателства в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 xml:space="preserve">Scraper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и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 xml:space="preserve">API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под-проектите е работата с потоци от данни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 xml:space="preserve">(Stream) 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и по-конкретно – работа с файлове. От гледна точка на паралелното изпълнение на задачи координираната обработка на файлове е една ключова функционалност на нашия проект.</w:t>
      </w:r>
    </w:p>
    <w:p w14:paraId="33BE48C9" w14:textId="77777777" w:rsidR="00DC6F25" w:rsidRPr="00A32D33" w:rsidRDefault="00000000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pict w14:anchorId="338A6BA3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2.55pt;margin-top:27.1pt;width:163.25pt;height:140.35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>
              <w:txbxContent>
                <w:p w14:paraId="60500FE0" w14:textId="77777777" w:rsidR="00740951" w:rsidRDefault="00740951">
                  <w:r w:rsidRPr="00740951">
                    <w:rPr>
                      <w:noProof/>
                    </w:rPr>
                    <w:drawing>
                      <wp:inline distT="0" distB="0" distL="0" distR="0" wp14:anchorId="0AC62DEF" wp14:editId="6FDCDCC6">
                        <wp:extent cx="1885950" cy="173355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85950" cy="17335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EE2BB8" w:rsidRPr="00A32D33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Логическо и функционално описание на решението </w:t>
      </w:r>
    </w:p>
    <w:p w14:paraId="25FB2056" w14:textId="77777777" w:rsidR="00DC6F25" w:rsidRPr="00740951" w:rsidRDefault="00EE2BB8" w:rsidP="004419B8">
      <w:pPr>
        <w:pStyle w:val="aa"/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Решението ни се състои от 4 под-проекта –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API, Scraper, Benchmarks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и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Core.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API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се съдържат всички необходими компоненти, за да работи нашето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Web API,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както и методи за маркиране на грешките 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PDF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документи и изображения. 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Scraper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се съдържат всички класове и методи, които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lastRenderedPageBreak/>
        <w:t xml:space="preserve">способстват работата на съответния компонент, с помощта на който ние извличаме информация от речници в Интернет. 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Core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 xml:space="preserve">сме поставили интерфейси и съответните имплементации, които задвижват алгоритмите за откриване на грешки. В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  <w:lang w:val="en-US"/>
        </w:rPr>
        <w:t xml:space="preserve">Benchmarks </w:t>
      </w:r>
      <w:r w:rsidRPr="00740951"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  <w:t>имаме няколко теста за производителността, чрез които сравняваме различните алгоритми и на база които се основава решението за това кой точно да използваме.</w:t>
      </w:r>
    </w:p>
    <w:p w14:paraId="2E144A80" w14:textId="77777777" w:rsidR="00DC6F25" w:rsidRPr="00740951" w:rsidRDefault="00DC6F25" w:rsidP="004419B8">
      <w:pPr>
        <w:pStyle w:val="aa"/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</w:p>
    <w:p w14:paraId="5B7AE05F" w14:textId="77777777" w:rsidR="00DC6F25" w:rsidRPr="00740951" w:rsidRDefault="00EE2BB8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 xml:space="preserve">Реализация − обосновка за използвани технологични средства, алгоритми, литература, програмни приложения и др. </w:t>
      </w:r>
    </w:p>
    <w:p w14:paraId="13FE8E7B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 xml:space="preserve">Технологични средства: </w:t>
      </w:r>
    </w:p>
    <w:p w14:paraId="27ACC2BA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  <w:lang w:val="en-US"/>
        </w:rPr>
        <w:t>V</w:t>
      </w: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isual Studio 2022</w:t>
      </w:r>
    </w:p>
    <w:p w14:paraId="29B71C55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 xml:space="preserve"> .NET 8, C# 12</w:t>
      </w:r>
    </w:p>
    <w:p w14:paraId="70C6BCA5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ASP.NET Core</w:t>
      </w:r>
    </w:p>
    <w:p w14:paraId="134008FE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  <w:lang w:val="en-US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  <w:lang w:val="en-US"/>
        </w:rPr>
        <w:t>BenchmarkDotNet</w:t>
      </w:r>
    </w:p>
    <w:p w14:paraId="1AA5C647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GitHub</w:t>
      </w:r>
      <w:hyperlink r:id="rId7">
        <w:r w:rsidRPr="00740951">
          <w:rPr>
            <w:rStyle w:val="a5"/>
            <w:rFonts w:ascii="Times New Roman" w:hAnsi="Times New Roman"/>
            <w:bCs/>
            <w:sz w:val="24"/>
            <w:szCs w:val="24"/>
            <w:vertAlign w:val="superscript"/>
          </w:rPr>
          <w:t>[1]</w:t>
        </w:r>
      </w:hyperlink>
    </w:p>
    <w:p w14:paraId="64B448A3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Microsoft Azure Document Intelligence .NET API</w:t>
      </w:r>
    </w:p>
    <w:p w14:paraId="735393EA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Selenium .NET Library</w:t>
      </w:r>
    </w:p>
    <w:p w14:paraId="685E7E21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SkiaSharp .NET Library</w:t>
      </w:r>
    </w:p>
    <w:p w14:paraId="0C19973A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iText7 .NET Library</w:t>
      </w:r>
    </w:p>
    <w:p w14:paraId="4CCB3A60" w14:textId="77777777" w:rsidR="00DC6F25" w:rsidRPr="00740951" w:rsidRDefault="00EE2BB8" w:rsidP="004419B8">
      <w:pPr>
        <w:pStyle w:val="aa"/>
        <w:numPr>
          <w:ilvl w:val="0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 xml:space="preserve">Речници: </w:t>
      </w:r>
    </w:p>
    <w:p w14:paraId="2B8B5875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Wiktionary</w:t>
      </w:r>
      <w:hyperlink r:id="rId8">
        <w:r w:rsidRPr="00740951">
          <w:rPr>
            <w:rStyle w:val="a5"/>
            <w:rFonts w:ascii="Times New Roman" w:hAnsi="Times New Roman"/>
            <w:bCs/>
            <w:sz w:val="24"/>
            <w:szCs w:val="24"/>
            <w:vertAlign w:val="superscript"/>
          </w:rPr>
          <w:t>[2]</w:t>
        </w:r>
      </w:hyperlink>
    </w:p>
    <w:p w14:paraId="1BCD4358" w14:textId="77777777" w:rsidR="00DC6F25" w:rsidRPr="00740951" w:rsidRDefault="00EE2BB8" w:rsidP="004419B8">
      <w:pPr>
        <w:pStyle w:val="aa"/>
        <w:numPr>
          <w:ilvl w:val="1"/>
          <w:numId w:val="3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Cs/>
          <w:color w:val="0D0D0D" w:themeColor="text1" w:themeTint="F2"/>
          <w:sz w:val="24"/>
          <w:szCs w:val="24"/>
        </w:rPr>
        <w:t>Slovored</w:t>
      </w:r>
      <w:hyperlink r:id="rId9">
        <w:r w:rsidRPr="00740951">
          <w:rPr>
            <w:rStyle w:val="a5"/>
            <w:rFonts w:ascii="Times New Roman" w:hAnsi="Times New Roman"/>
            <w:bCs/>
            <w:sz w:val="24"/>
            <w:szCs w:val="24"/>
            <w:vertAlign w:val="superscript"/>
          </w:rPr>
          <w:t>[3]</w:t>
        </w:r>
      </w:hyperlink>
    </w:p>
    <w:p w14:paraId="4FB111DC" w14:textId="22651D0B" w:rsidR="00E470AC" w:rsidRDefault="00EE2BB8" w:rsidP="00E470AC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Описание на приложението – как се стартира и/или инсталира, как се използва, как се поддържа</w:t>
      </w:r>
    </w:p>
    <w:p w14:paraId="183774C8" w14:textId="7A952D84" w:rsidR="00E470AC" w:rsidRPr="00E470AC" w:rsidRDefault="00E470AC" w:rsidP="00E470AC">
      <w:pPr>
        <w:spacing w:after="0" w:line="360" w:lineRule="auto"/>
        <w:ind w:firstLine="708"/>
        <w:jc w:val="both"/>
        <w:rPr>
          <w:rFonts w:ascii="Times New Roman" w:hAnsi="Times New Roman"/>
          <w:bCs/>
          <w:iCs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Официалната документация на п</w:t>
      </w:r>
      <w:r w:rsidRPr="00740951"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роек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та заедно с инструкции за инсталация и употреба се намират в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>repository-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>то</w:t>
      </w:r>
      <w:hyperlink r:id="rId10" w:history="1">
        <w:r w:rsidR="00B37E32" w:rsidRPr="00B37E32">
          <w:rPr>
            <w:rStyle w:val="a5"/>
            <w:rFonts w:ascii="Times New Roman" w:hAnsi="Times New Roman" w:cs="Times New Roman"/>
            <w:bCs/>
            <w:iCs/>
            <w:sz w:val="24"/>
            <w:szCs w:val="24"/>
            <w:vertAlign w:val="superscript"/>
            <w:lang w:val="en-US"/>
          </w:rPr>
          <w:t>[1]</w:t>
        </w:r>
      </w:hyperlink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 в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>GitHub.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 Там също така може да откриете историята на проекта – всички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>commit-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и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>pull request-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и. Примерни документи може да намерите в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  <w:lang w:val="en-US"/>
        </w:rPr>
        <w:t xml:space="preserve">test_data </w:t>
      </w:r>
      <w:r>
        <w:rPr>
          <w:rFonts w:ascii="Times New Roman" w:hAnsi="Times New Roman" w:cs="Times New Roman"/>
          <w:bCs/>
          <w:iCs/>
          <w:color w:val="0D0D0D" w:themeColor="text1" w:themeTint="F2"/>
          <w:sz w:val="24"/>
          <w:szCs w:val="24"/>
        </w:rPr>
        <w:t xml:space="preserve">папката. </w:t>
      </w:r>
    </w:p>
    <w:p w14:paraId="49609E6C" w14:textId="77777777" w:rsidR="00E470AC" w:rsidRPr="00E470AC" w:rsidRDefault="00E470AC" w:rsidP="00E470AC">
      <w:p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</w:p>
    <w:p w14:paraId="26FA7789" w14:textId="77777777" w:rsidR="00DC6F25" w:rsidRPr="00740951" w:rsidRDefault="00EE2BB8" w:rsidP="004419B8">
      <w:pPr>
        <w:pStyle w:val="aa"/>
        <w:numPr>
          <w:ilvl w:val="1"/>
          <w:numId w:val="2"/>
        </w:numPr>
        <w:tabs>
          <w:tab w:val="left" w:pos="1985"/>
        </w:tabs>
        <w:spacing w:after="0" w:line="360" w:lineRule="auto"/>
        <w:jc w:val="both"/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/>
          <w:b/>
          <w:bCs/>
          <w:color w:val="0D0D0D" w:themeColor="text1" w:themeTint="F2"/>
          <w:sz w:val="24"/>
          <w:szCs w:val="24"/>
        </w:rPr>
        <w:t>Заключение – какъв е основният резултат, дали има приложения до момента, какви възможности съществуват за развитие и усъвършенстване</w:t>
      </w:r>
    </w:p>
    <w:p w14:paraId="71C89111" w14:textId="65B4147C" w:rsidR="00DC6F25" w:rsidRDefault="00145B0B" w:rsidP="00B37E32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С помощта на нашата разработка успешно можем да маркираме грешки в сканиран текст от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PDF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документи или изображения. Една от основните цели, която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lastRenderedPageBreak/>
        <w:t>постигнахме, беше да подсигурим производителността на различните процеси чрез оптимално разпределение на ресурсите.</w:t>
      </w:r>
    </w:p>
    <w:p w14:paraId="18C50A1E" w14:textId="0A23DAAC" w:rsidR="00B37E32" w:rsidRDefault="00145B0B" w:rsidP="00B37E32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Това, което отличава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TypoChecker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, е пряката визуализация на неточностите във файловете, с които работим. Също така основен фокус на нашата разработка е работата с неструктурирани файлови формати, каквито са изображенията и повечето (най-често сканирани)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PDF 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документи</w:t>
      </w:r>
      <w:r w:rsidR="002D05E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– те изискват предварителна обработка (</w:t>
      </w:r>
      <w:r w:rsidR="002D05E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OCR</w:t>
      </w:r>
      <w:r w:rsidR="002D05E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)</w:t>
      </w:r>
      <w:r w:rsidR="002D05E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, </w:t>
      </w:r>
      <w:r w:rsidR="002D05E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за да разчетем текстовото им съдържание</w:t>
      </w: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>.</w:t>
      </w:r>
    </w:p>
    <w:p w14:paraId="5CB3167E" w14:textId="6EC3E57E" w:rsidR="00145B0B" w:rsidRPr="00D83EB5" w:rsidRDefault="00145B0B" w:rsidP="00B37E32">
      <w:pPr>
        <w:spacing w:after="0" w:line="360" w:lineRule="auto"/>
        <w:ind w:firstLine="708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="00B37E32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Заложили сме в имплементацията възможността за персонализация на различните процеси – може да се подменя речника с думи, да се добавят нови речници, да се контролира връзката с </w:t>
      </w:r>
      <w:r w:rsidR="00B37E32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Document Intelligence API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-то</w:t>
      </w:r>
      <w:r w:rsidR="00B37E32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 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и т.н.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 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Плановете ни за бъдещо развитие включват идеи за създаване на графичен интерфейс, чрез който работата с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 TypoChecker API-</w:t>
      </w:r>
      <w:r w:rsidR="00D83EB5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то ще бъде по-удобна. Също така очакваме да имплементираме един цял нов слой от функционалности, стъпващи върху </w:t>
      </w:r>
      <w:r w:rsidR="00066C52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вече съществуващите, с които да реализираме специфични задачи за различни отрасли – медицина, изкуствен интелект, счетоводство и пр.</w:t>
      </w:r>
    </w:p>
    <w:p w14:paraId="53368CC2" w14:textId="77777777" w:rsidR="00E470AC" w:rsidRDefault="00E470AC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</w:p>
    <w:p w14:paraId="43CA833C" w14:textId="77777777" w:rsidR="00E470AC" w:rsidRPr="00740951" w:rsidRDefault="00E470AC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</w:pPr>
    </w:p>
    <w:p w14:paraId="36723243" w14:textId="77777777" w:rsidR="00DC6F25" w:rsidRPr="00740951" w:rsidRDefault="00EE2BB8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*1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TypoChecker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GitHub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- </w:t>
      </w:r>
      <w:hyperlink r:id="rId11"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https://github.com/TryAtSoftware/TypoChecker</w:t>
        </w:r>
      </w:hyperlink>
    </w:p>
    <w:p w14:paraId="55FEFC32" w14:textId="77777777" w:rsidR="00DC6F25" w:rsidRPr="00740951" w:rsidRDefault="00EE2BB8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*2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Wiktionary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- </w:t>
      </w:r>
      <w:hyperlink r:id="rId12">
        <w:r w:rsidRPr="00740951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https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://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bg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wiktionary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.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org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/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  <w:lang w:val="en-US"/>
          </w:rPr>
          <w:t>wiki</w:t>
        </w:r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/Уикиречник:Начална_страница</w:t>
        </w:r>
      </w:hyperlink>
    </w:p>
    <w:p w14:paraId="321DEB6C" w14:textId="77777777" w:rsidR="00DC6F25" w:rsidRPr="00740951" w:rsidRDefault="00EE2BB8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>*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3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  <w:lang w:val="en-US"/>
        </w:rPr>
        <w:t xml:space="preserve"> Slovored </w:t>
      </w:r>
      <w:r w:rsidRPr="00740951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- </w:t>
      </w:r>
      <w:hyperlink r:id="rId13">
        <w:r w:rsidRPr="00740951">
          <w:rPr>
            <w:rStyle w:val="a5"/>
            <w:rFonts w:ascii="Times New Roman" w:hAnsi="Times New Roman" w:cs="Times New Roman"/>
            <w:sz w:val="24"/>
            <w:szCs w:val="24"/>
          </w:rPr>
          <w:t>https://slovored.com/</w:t>
        </w:r>
      </w:hyperlink>
    </w:p>
    <w:p w14:paraId="40DD5F3B" w14:textId="77777777" w:rsidR="00DC6F25" w:rsidRPr="00740951" w:rsidRDefault="00DC6F25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079B41D7" w14:textId="77777777" w:rsidR="004419B8" w:rsidRPr="004419B8" w:rsidRDefault="004419B8" w:rsidP="004419B8">
      <w:pPr>
        <w:tabs>
          <w:tab w:val="left" w:pos="6237"/>
        </w:tabs>
        <w:suppressAutoHyphens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color w:val="0D0D0D"/>
          <w:sz w:val="24"/>
          <w:szCs w:val="24"/>
        </w:rPr>
      </w:pPr>
      <w:r w:rsidRPr="004419B8">
        <w:rPr>
          <w:rFonts w:ascii="Times New Roman" w:eastAsia="Calibri" w:hAnsi="Times New Roman" w:cs="Times New Roman"/>
          <w:color w:val="0D0D0D"/>
          <w:sz w:val="24"/>
          <w:szCs w:val="24"/>
        </w:rPr>
        <w:t>Автор:</w:t>
      </w:r>
      <w:r w:rsidRPr="004419B8">
        <w:rPr>
          <w:rFonts w:ascii="Times New Roman" w:eastAsia="Calibri" w:hAnsi="Times New Roman" w:cs="Times New Roman"/>
          <w:color w:val="0D0D0D"/>
          <w:sz w:val="24"/>
          <w:szCs w:val="24"/>
        </w:rPr>
        <w:tab/>
        <w:t>Ръководител:</w:t>
      </w:r>
    </w:p>
    <w:p w14:paraId="6A397BB1" w14:textId="77777777" w:rsidR="004419B8" w:rsidRPr="004419B8" w:rsidRDefault="004419B8" w:rsidP="004419B8">
      <w:pPr>
        <w:pStyle w:val="ab"/>
        <w:spacing w:line="36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4419B8">
        <w:rPr>
          <w:rFonts w:ascii="Times New Roman" w:hAnsi="Times New Roman" w:cs="Times New Roman"/>
          <w:sz w:val="24"/>
          <w:szCs w:val="24"/>
        </w:rPr>
        <w:t>/И. Иванов/</w:t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</w:r>
      <w:r w:rsidRPr="004419B8">
        <w:rPr>
          <w:rFonts w:ascii="Times New Roman" w:hAnsi="Times New Roman" w:cs="Times New Roman"/>
          <w:sz w:val="24"/>
          <w:szCs w:val="24"/>
        </w:rPr>
        <w:tab/>
        <w:t>/Т. Троев/</w:t>
      </w:r>
    </w:p>
    <w:p w14:paraId="3A4B240C" w14:textId="77777777" w:rsidR="004419B8" w:rsidRPr="004419B8" w:rsidRDefault="004419B8" w:rsidP="004419B8">
      <w:pPr>
        <w:pStyle w:val="ab"/>
        <w:spacing w:line="360" w:lineRule="auto"/>
        <w:ind w:firstLine="708"/>
      </w:pPr>
      <w:r w:rsidRPr="004419B8">
        <w:rPr>
          <w:rFonts w:ascii="Times New Roman" w:hAnsi="Times New Roman" w:cs="Times New Roman"/>
          <w:sz w:val="24"/>
          <w:szCs w:val="24"/>
        </w:rPr>
        <w:t>/М. Жечков/</w:t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4419B8">
        <w:rPr>
          <w:rFonts w:ascii="Times New Roman" w:hAnsi="Times New Roman" w:cs="Times New Roman"/>
          <w:sz w:val="24"/>
          <w:szCs w:val="24"/>
          <w:lang w:val="en-US"/>
        </w:rPr>
        <w:tab/>
        <w:t>/</w:t>
      </w:r>
      <w:r w:rsidRPr="004419B8">
        <w:rPr>
          <w:rFonts w:ascii="Times New Roman" w:hAnsi="Times New Roman" w:cs="Times New Roman"/>
          <w:sz w:val="24"/>
          <w:szCs w:val="24"/>
        </w:rPr>
        <w:t>С. Нейкова-Карагаева/</w:t>
      </w:r>
      <w:r w:rsidRPr="004419B8">
        <w:rPr>
          <w:rFonts w:ascii="Calibri" w:hAnsi="Calibri" w:cs="Calibri"/>
        </w:rPr>
        <w:tab/>
      </w:r>
    </w:p>
    <w:p w14:paraId="6FB2A5AA" w14:textId="77777777" w:rsidR="00DC6F25" w:rsidRPr="00740951" w:rsidRDefault="00DC6F25" w:rsidP="004419B8">
      <w:pPr>
        <w:spacing w:after="0" w:line="36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sectPr w:rsidR="00DC6F25" w:rsidRPr="00740951">
      <w:pgSz w:w="11906" w:h="16838"/>
      <w:pgMar w:top="1417" w:right="1417" w:bottom="1417" w:left="1417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1AED"/>
    <w:multiLevelType w:val="hybridMultilevel"/>
    <w:tmpl w:val="4B78A8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" w15:restartNumberingAfterBreak="0">
    <w:nsid w:val="1C897548"/>
    <w:multiLevelType w:val="multilevel"/>
    <w:tmpl w:val="BB0C3A4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6D7108"/>
    <w:multiLevelType w:val="multilevel"/>
    <w:tmpl w:val="271CE54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4B571F6F"/>
    <w:multiLevelType w:val="multilevel"/>
    <w:tmpl w:val="34BEE2AA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" w15:restartNumberingAfterBreak="0">
    <w:nsid w:val="4F0C51A8"/>
    <w:multiLevelType w:val="hybridMultilevel"/>
    <w:tmpl w:val="B1A23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433177">
    <w:abstractNumId w:val="2"/>
  </w:num>
  <w:num w:numId="2" w16cid:durableId="1820616112">
    <w:abstractNumId w:val="3"/>
  </w:num>
  <w:num w:numId="3" w16cid:durableId="1007486771">
    <w:abstractNumId w:val="1"/>
  </w:num>
  <w:num w:numId="4" w16cid:durableId="1108236141">
    <w:abstractNumId w:val="4"/>
  </w:num>
  <w:num w:numId="5" w16cid:durableId="580868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autoHyphenation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MLY0NTYzNzI3NTZX0lEKTi0uzszPAykwrAUAofQJ4iwAAAA="/>
  </w:docVars>
  <w:rsids>
    <w:rsidRoot w:val="00DC6F25"/>
    <w:rsid w:val="000222DC"/>
    <w:rsid w:val="00066C52"/>
    <w:rsid w:val="00145B0B"/>
    <w:rsid w:val="002D05E1"/>
    <w:rsid w:val="00384BCF"/>
    <w:rsid w:val="00385BFE"/>
    <w:rsid w:val="004419B8"/>
    <w:rsid w:val="004640B8"/>
    <w:rsid w:val="004C36C1"/>
    <w:rsid w:val="00740951"/>
    <w:rsid w:val="008C01A2"/>
    <w:rsid w:val="00A32D33"/>
    <w:rsid w:val="00A777F2"/>
    <w:rsid w:val="00B37E32"/>
    <w:rsid w:val="00C37FF3"/>
    <w:rsid w:val="00D83EB5"/>
    <w:rsid w:val="00DC6F25"/>
    <w:rsid w:val="00E470AC"/>
    <w:rsid w:val="00EE2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26422C"/>
  <w15:docId w15:val="{D84FB9EB-2408-4927-BEC1-1E6859405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0E38"/>
    <w:pPr>
      <w:spacing w:after="200" w:line="276" w:lineRule="auto"/>
    </w:pPr>
  </w:style>
  <w:style w:type="paragraph" w:styleId="1">
    <w:name w:val="heading 1"/>
    <w:basedOn w:val="a"/>
    <w:link w:val="10"/>
    <w:uiPriority w:val="99"/>
    <w:qFormat/>
    <w:rsid w:val="00B306BE"/>
    <w:pPr>
      <w:spacing w:after="0" w:line="240" w:lineRule="auto"/>
      <w:jc w:val="center"/>
      <w:outlineLvl w:val="0"/>
    </w:pPr>
    <w:rPr>
      <w:rFonts w:ascii="Arial" w:eastAsia="Times New Roman" w:hAnsi="Arial" w:cs="Arial"/>
      <w:b/>
      <w:bCs/>
      <w:color w:val="000000"/>
      <w:kern w:val="2"/>
      <w:sz w:val="24"/>
      <w:szCs w:val="24"/>
      <w:lang w:eastAsia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9"/>
    <w:qFormat/>
    <w:rsid w:val="00B306BE"/>
    <w:rPr>
      <w:rFonts w:ascii="Arial" w:eastAsia="Times New Roman" w:hAnsi="Arial" w:cs="Arial"/>
      <w:b/>
      <w:bCs/>
      <w:color w:val="000000"/>
      <w:kern w:val="2"/>
      <w:sz w:val="24"/>
      <w:szCs w:val="24"/>
      <w:lang w:eastAsia="bg-BG"/>
    </w:rPr>
  </w:style>
  <w:style w:type="character" w:customStyle="1" w:styleId="a3">
    <w:name w:val="Изнесен текст Знак"/>
    <w:basedOn w:val="a0"/>
    <w:link w:val="a4"/>
    <w:uiPriority w:val="99"/>
    <w:semiHidden/>
    <w:qFormat/>
    <w:rsid w:val="00004CE1"/>
    <w:rPr>
      <w:rFonts w:ascii="Tahoma" w:hAnsi="Tahoma" w:cs="Tahoma"/>
      <w:sz w:val="16"/>
      <w:szCs w:val="16"/>
    </w:rPr>
  </w:style>
  <w:style w:type="character" w:styleId="a5">
    <w:name w:val="Hyperlink"/>
    <w:basedOn w:val="a0"/>
    <w:uiPriority w:val="99"/>
    <w:unhideWhenUsed/>
    <w:rsid w:val="00F450C6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qFormat/>
    <w:rsid w:val="00F450C6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6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6">
    <w:name w:val="Body Text"/>
    <w:basedOn w:val="a"/>
    <w:pPr>
      <w:spacing w:after="140"/>
    </w:pPr>
  </w:style>
  <w:style w:type="paragraph" w:styleId="a7">
    <w:name w:val="List"/>
    <w:basedOn w:val="a6"/>
    <w:rPr>
      <w:rFonts w:cs="Lucida Sans"/>
    </w:rPr>
  </w:style>
  <w:style w:type="paragraph" w:styleId="a8">
    <w:name w:val="caption"/>
    <w:basedOn w:val="a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Lucida Sans"/>
    </w:rPr>
  </w:style>
  <w:style w:type="paragraph" w:styleId="a9">
    <w:name w:val="Normal (Web)"/>
    <w:basedOn w:val="a"/>
    <w:uiPriority w:val="99"/>
    <w:unhideWhenUsed/>
    <w:qFormat/>
    <w:rsid w:val="000C6F0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List Paragraph"/>
    <w:basedOn w:val="a"/>
    <w:uiPriority w:val="34"/>
    <w:qFormat/>
    <w:rsid w:val="000C6F0B"/>
    <w:pPr>
      <w:ind w:left="720"/>
      <w:contextualSpacing/>
    </w:pPr>
    <w:rPr>
      <w:rFonts w:ascii="Calibri" w:eastAsia="Times New Roman" w:hAnsi="Calibri" w:cs="Times New Roman"/>
    </w:rPr>
  </w:style>
  <w:style w:type="paragraph" w:styleId="a4">
    <w:name w:val="Balloon Text"/>
    <w:basedOn w:val="a"/>
    <w:link w:val="a3"/>
    <w:uiPriority w:val="99"/>
    <w:semiHidden/>
    <w:unhideWhenUsed/>
    <w:qFormat/>
    <w:rsid w:val="00004CE1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b">
    <w:name w:val="No Spacing"/>
    <w:uiPriority w:val="1"/>
    <w:qFormat/>
    <w:rsid w:val="00740951"/>
  </w:style>
  <w:style w:type="character" w:styleId="ac">
    <w:name w:val="Unresolved Mention"/>
    <w:basedOn w:val="a0"/>
    <w:uiPriority w:val="99"/>
    <w:semiHidden/>
    <w:unhideWhenUsed/>
    <w:rsid w:val="00B37E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.wiktionary.org/wiki/&#1059;&#1080;&#1082;&#1080;&#1088;&#1077;&#1095;&#1085;&#1080;&#1082;:&#1053;&#1072;&#1095;&#1072;&#1083;&#1085;&#1072;_&#1089;&#1090;&#1088;&#1072;&#1085;&#1080;&#1094;&#1072;" TargetMode="External"/><Relationship Id="rId13" Type="http://schemas.openxmlformats.org/officeDocument/2006/relationships/hyperlink" Target="https://slovored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TryAtSoftware/TypoChecker" TargetMode="External"/><Relationship Id="rId12" Type="http://schemas.openxmlformats.org/officeDocument/2006/relationships/hyperlink" Target="https://bg.wiktionary.org/wiki/&#1059;&#1080;&#1082;&#1080;&#1088;&#1077;&#1095;&#1085;&#1080;&#1082;:&#1053;&#1072;&#1095;&#1072;&#1083;&#1085;&#1072;_&#1089;&#1090;&#1088;&#1072;&#1085;&#1080;&#1094;&#1072;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hyperlink" Target="https://github.com/TryAtSoftware/TypoChecke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TryAtSoftware/TypoChec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lovored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73DB8E-DB8D-4D49-A37A-03BCDFA4B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5</Pages>
  <Words>1147</Words>
  <Characters>6540</Characters>
  <Application>Microsoft Office Word</Application>
  <DocSecurity>0</DocSecurity>
  <Lines>54</Lines>
  <Paragraphs>1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Иван Иванов</cp:lastModifiedBy>
  <cp:revision>55</cp:revision>
  <dcterms:created xsi:type="dcterms:W3CDTF">2023-11-27T11:25:00Z</dcterms:created>
  <dcterms:modified xsi:type="dcterms:W3CDTF">2023-11-29T14:20:00Z</dcterms:modified>
  <dc:language>en-US</dc:language>
</cp:coreProperties>
</file>